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25" w:name="X1b327084a0bb381ca9a2695397284a77e5b0b83"/>
    <w:p>
      <w:pPr>
        <w:pStyle w:val="Heading1"/>
      </w:pPr>
      <w:r>
        <w:t xml:space="preserve">Computer Engineer Cover Letter for Australia Sydney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Technology Lane</w:t>
      </w:r>
      <w:r>
        <w:br/>
      </w:r>
      <w:r>
        <w:t xml:space="preserve">Sydney, NSW 2000</w:t>
      </w:r>
      <w:r>
        <w:br/>
      </w:r>
      <w:r>
        <w:t xml:space="preserve">john.doe@example.com</w:t>
      </w:r>
      <w:r>
        <w:br/>
      </w:r>
      <w:r>
        <w:t xml:space="preserve">+61 412 345 678</w:t>
      </w:r>
      <w:r>
        <w:br/>
      </w:r>
      <w:r>
        <w:t xml:space="preserve">[LinkedIn Profile] | [Portfolio Website]</w:t>
      </w:r>
    </w:p>
    <w:p>
      <w:pPr>
        <w:pStyle w:val="BodyText"/>
      </w:pPr>
      <w:r>
        <w:t xml:space="preserve">April 5, 2024</w:t>
      </w:r>
    </w:p>
    <w:p>
      <w:pPr>
        <w:pStyle w:val="BodyText"/>
      </w:pPr>
      <w:r>
        <w:rPr>
          <w:bCs/>
          <w:b/>
        </w:rPr>
        <w:t xml:space="preserve">Hiring Manager</w:t>
      </w:r>
      <w:r>
        <w:br/>
      </w:r>
      <w:r>
        <w:t xml:space="preserve">Tech Innovators Pty Ltd</w:t>
      </w:r>
      <w:r>
        <w:br/>
      </w:r>
      <w:r>
        <w:t xml:space="preserve">456 Innovation Drive</w:t>
      </w:r>
      <w:r>
        <w:br/>
      </w:r>
      <w:r>
        <w:t xml:space="preserve">Sydney, NSW 2000</w:t>
      </w:r>
    </w:p>
    <w:bookmarkStart w:id="20" w:name="dear-hiring-manager"/>
    <w:p>
      <w:pPr>
        <w:pStyle w:val="Heading2"/>
      </w:pPr>
      <w:r>
        <w:t xml:space="preserve">Dear Hiring Manager,</w:t>
      </w:r>
    </w:p>
    <w:p>
      <w:pPr>
        <w:pStyle w:val="FirstParagraph"/>
      </w:pPr>
      <w:r>
        <w:t xml:space="preserve">As a highly motivated and technically proficient Computer Engineer with over five years of experience in designing, developing, and optimizing advanced technology systems, I am excited to apply for the Computer Engineer position at Tech Innovators Pty Ltd in Australia Sydney. With a deep understanding of emerging technologies and a passion for solving complex challenges through engineering innovation, I am eager to contribute my expertise to your team while growing professionally in one of the most dynamic tech hubs in the world.</w:t>
      </w:r>
    </w:p>
    <w:bookmarkEnd w:id="20"/>
    <w:bookmarkStart w:id="21" w:name="why-i-am-a-strong-candidate"/>
    <w:p>
      <w:pPr>
        <w:pStyle w:val="Heading2"/>
      </w:pPr>
      <w:r>
        <w:t xml:space="preserve">Why I Am a Strong Candidate</w:t>
      </w:r>
    </w:p>
    <w:p>
      <w:pPr>
        <w:pStyle w:val="FirstParagraph"/>
      </w:pPr>
      <w:r>
        <w:t xml:space="preserve">Throughout my career, I have specialized in creating scalable software solutions, integrating cutting-edge hardware systems, and optimizing network infrastructure to meet evolving business needs. My work as a Computer Engineer has spanned industries such as healthcare, finance, and telecommunications, where I have consistently delivered projects that align with technical excellence and user-centric design. In Australia Sydney’s rapidly growing tech ecosystem, I am particularly drawn to the opportunity to collaborate with forward-thinking organizations like yours to drive innovation in a region known for its entrepreneurial spirit and technological leadership.</w:t>
      </w:r>
    </w:p>
    <w:p>
      <w:pPr>
        <w:pStyle w:val="BodyText"/>
      </w:pPr>
      <w:r>
        <w:t xml:space="preserve">My technical skills include proficiency in programming languages such as Python, Java, and C++, as well as experience with cloud platforms like AWS and Azure. I have also led cross-functional teams to develop AI-driven applications that enhance operational efficiency, demonstrating my ability to bridge the gap between theoretical concepts and real-world implementation. For example, while working on a smart healthcare system in Melbourne, I designed a modular architecture that reduced data processing time by 30%, showcasing my commitment to delivering impactful solutions.</w:t>
      </w:r>
    </w:p>
    <w:bookmarkEnd w:id="21"/>
    <w:bookmarkStart w:id="22" w:name="Xcaee2cfc116dacbf6cdf9cf73654e64899bd5e0"/>
    <w:p>
      <w:pPr>
        <w:pStyle w:val="Heading2"/>
      </w:pPr>
      <w:r>
        <w:t xml:space="preserve">Alignment with Australia Sydney’s Tech Landscape</w:t>
      </w:r>
    </w:p>
    <w:p>
      <w:pPr>
        <w:pStyle w:val="FirstParagraph"/>
      </w:pPr>
      <w:r>
        <w:t xml:space="preserve">Australia Sydney is home to some of the world’s most innovative technology companies, startups, and research institutions. As a Computer Engineer with a strong foundation in both software and hardware development, I am confident that my skills will align perfectly with the demands of this vibrant market. The region’s focus on digital transformation and sustainable tech solutions resonates deeply with my professional values. I am particularly interested in contributing to projects that leverage technology to address global challenges, such as energy efficiency, data security, and AI ethics—areas where Australia Sydney is making significant strides.</w:t>
      </w:r>
    </w:p>
    <w:p>
      <w:pPr>
        <w:pStyle w:val="BodyText"/>
      </w:pPr>
      <w:r>
        <w:t xml:space="preserve">Moreover, my adaptability to diverse environments and ability to work in multicultural teams make me an ideal candidate for roles in Australia Sydney. I have collaborated with international clients and colleagues across time zones, ensuring seamless communication and project delivery. This experience has equipped me with the soft skills needed to thrive in a globalized workplace while maintaining a strong focus on technical precision.</w:t>
      </w:r>
    </w:p>
    <w:bookmarkEnd w:id="22"/>
    <w:bookmarkStart w:id="23" w:name="why-tech-innovators-pty-ltd"/>
    <w:p>
      <w:pPr>
        <w:pStyle w:val="Heading2"/>
      </w:pPr>
      <w:r>
        <w:t xml:space="preserve">Why Tech Innovators Pty Ltd?</w:t>
      </w:r>
    </w:p>
    <w:p>
      <w:pPr>
        <w:pStyle w:val="FirstParagraph"/>
      </w:pPr>
      <w:r>
        <w:t xml:space="preserve">Your company’s reputation as a leader in developing next-generation technology solutions is what initially attracted me to this opportunity. I have followed your recent projects, such as [insert specific project or initiative if applicable], and I am inspired by the way your team combines creativity with technical expertise to deliver groundbreaking results. The chance to contribute to such impactful work in Australia Sydney would be a tremendous privilege.</w:t>
      </w:r>
    </w:p>
    <w:p>
      <w:pPr>
        <w:pStyle w:val="BodyText"/>
      </w:pPr>
      <w:r>
        <w:t xml:space="preserve">Additionally, I am drawn to the collaborative culture and emphasis on employee growth that Tech Innovators Pty Ltd is known for. As a Computer Engineer, I thrive in environments where continuous learning and innovation are prioritized. I am eager to bring my problem-solving mindset and technical acumen to your team while expanding my knowledge of emerging trends in computer engineering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nthusiastic about the opportunity to join Tech Innovators Pty Ltd as a Computer Engineer in Australia Sydney. My combination of technical expertise, industry experience, and passion for innovation makes me a strong fit for this role. I would welcome the chance to discuss how my background and skills align with your company’s goals in more detail.</w:t>
      </w:r>
    </w:p>
    <w:p>
      <w:pPr>
        <w:pStyle w:val="BodyText"/>
      </w:pPr>
      <w:r>
        <w:t xml:space="preserve">Thank you for considering my application. I look forward to the possibility of contributing to your team and helping drive the future of technology in Australia Sydney.</w:t>
      </w:r>
    </w:p>
    <w:p>
      <w:pPr>
        <w:pStyle w:val="BodyText"/>
      </w:pPr>
      <w:r>
        <w:t xml:space="preserve">Sincerely,</w:t>
      </w:r>
      <w:r>
        <w:br/>
      </w:r>
      <w:r>
        <w:t xml:space="preserve">John Doe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Engineer Cover Letter - Australia Sydney</dc:title>
  <dc:creator/>
  <dc:language>en</dc:language>
  <cp:keywords/>
  <dcterms:created xsi:type="dcterms:W3CDTF">2026-07-15T05:49:05Z</dcterms:created>
  <dcterms:modified xsi:type="dcterms:W3CDTF">2026-07-15T05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